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2E930" w14:textId="77777777" w:rsidR="00B34EDE" w:rsidRDefault="00B34EDE" w:rsidP="001A3B55">
      <w:pPr>
        <w:spacing w:after="0" w:line="480" w:lineRule="auto"/>
      </w:pPr>
    </w:p>
    <w:p w14:paraId="2A18BFA3" w14:textId="77777777" w:rsidR="000126D6" w:rsidRDefault="000126D6" w:rsidP="001A3B55">
      <w:pPr>
        <w:spacing w:after="0" w:line="480" w:lineRule="auto"/>
      </w:pPr>
    </w:p>
    <w:p w14:paraId="127CAAF5" w14:textId="77777777" w:rsidR="000126D6" w:rsidRDefault="000126D6" w:rsidP="001A3B55">
      <w:pPr>
        <w:spacing w:after="0" w:line="480" w:lineRule="auto"/>
      </w:pPr>
    </w:p>
    <w:p w14:paraId="53B72B34" w14:textId="77777777" w:rsidR="000126D6" w:rsidRDefault="000126D6" w:rsidP="001A3B55">
      <w:pPr>
        <w:spacing w:after="0" w:line="480" w:lineRule="auto"/>
      </w:pPr>
    </w:p>
    <w:p w14:paraId="35015E8E" w14:textId="77777777" w:rsidR="000126D6" w:rsidRDefault="000126D6" w:rsidP="001A3B55">
      <w:pPr>
        <w:spacing w:after="0" w:line="480" w:lineRule="auto"/>
      </w:pPr>
    </w:p>
    <w:p w14:paraId="1095404F" w14:textId="77777777" w:rsidR="000126D6" w:rsidRDefault="000126D6" w:rsidP="001A3B55">
      <w:pPr>
        <w:spacing w:after="0" w:line="480" w:lineRule="auto"/>
      </w:pPr>
    </w:p>
    <w:p w14:paraId="48D0DE8E" w14:textId="77777777" w:rsidR="000126D6" w:rsidRPr="000126D6" w:rsidRDefault="000126D6" w:rsidP="001A3B55">
      <w:pPr>
        <w:spacing w:after="0" w:line="480" w:lineRule="auto"/>
        <w:jc w:val="center"/>
        <w:rPr>
          <w:b/>
        </w:rPr>
      </w:pPr>
      <w:r w:rsidRPr="000126D6">
        <w:rPr>
          <w:b/>
        </w:rPr>
        <w:t xml:space="preserve">Professional Brand </w:t>
      </w:r>
      <w:r w:rsidR="00A81CA7">
        <w:rPr>
          <w:b/>
        </w:rPr>
        <w:t>Statement</w:t>
      </w:r>
    </w:p>
    <w:p w14:paraId="1DDBC2BC" w14:textId="77777777" w:rsidR="007A6EAD" w:rsidRDefault="007A6EAD" w:rsidP="001A3B55">
      <w:pPr>
        <w:spacing w:after="0" w:line="480" w:lineRule="auto"/>
        <w:jc w:val="center"/>
      </w:pPr>
    </w:p>
    <w:p w14:paraId="20608DA2" w14:textId="767C692C" w:rsidR="000126D6" w:rsidRDefault="004A192B" w:rsidP="001A3B55">
      <w:pPr>
        <w:spacing w:after="0" w:line="480" w:lineRule="auto"/>
        <w:jc w:val="center"/>
      </w:pPr>
      <w:r>
        <w:t>ENGL 22</w:t>
      </w:r>
      <w:r w:rsidR="005357B3">
        <w:t>2</w:t>
      </w:r>
    </w:p>
    <w:p w14:paraId="5012A623" w14:textId="77777777" w:rsidR="007A6EAD" w:rsidRDefault="007A6EAD" w:rsidP="001A3B55">
      <w:pPr>
        <w:spacing w:after="0" w:line="480" w:lineRule="auto"/>
        <w:jc w:val="center"/>
      </w:pPr>
    </w:p>
    <w:p w14:paraId="33264CCE" w14:textId="3A4DA729" w:rsidR="000126D6" w:rsidRDefault="004A192B" w:rsidP="001A3B55">
      <w:pPr>
        <w:spacing w:after="0" w:line="480" w:lineRule="auto"/>
        <w:jc w:val="center"/>
      </w:pPr>
      <w:r>
        <w:t>September 4</w:t>
      </w:r>
      <w:r w:rsidRPr="004A192B">
        <w:rPr>
          <w:vertAlign w:val="superscript"/>
        </w:rPr>
        <w:t>th</w:t>
      </w:r>
      <w:r>
        <w:t>, 2022</w:t>
      </w:r>
    </w:p>
    <w:p w14:paraId="5F5D4337" w14:textId="77777777" w:rsidR="000126D6" w:rsidRDefault="000126D6" w:rsidP="001A3B55">
      <w:pPr>
        <w:spacing w:after="0" w:line="480" w:lineRule="auto"/>
      </w:pPr>
    </w:p>
    <w:p w14:paraId="17E880A8" w14:textId="77777777" w:rsidR="000126D6" w:rsidRDefault="000126D6" w:rsidP="001A3B55">
      <w:pPr>
        <w:spacing w:after="0" w:line="480" w:lineRule="auto"/>
      </w:pPr>
    </w:p>
    <w:p w14:paraId="4D9C612E" w14:textId="77777777" w:rsidR="000126D6" w:rsidRDefault="000126D6" w:rsidP="001A3B55">
      <w:pPr>
        <w:spacing w:after="0" w:line="480" w:lineRule="auto"/>
      </w:pPr>
    </w:p>
    <w:p w14:paraId="03490BBD" w14:textId="77777777" w:rsidR="000126D6" w:rsidRDefault="000126D6" w:rsidP="001A3B55">
      <w:pPr>
        <w:spacing w:after="0" w:line="480" w:lineRule="auto"/>
      </w:pPr>
    </w:p>
    <w:p w14:paraId="245405F6" w14:textId="77777777" w:rsidR="000126D6" w:rsidRDefault="000126D6" w:rsidP="001A3B55">
      <w:pPr>
        <w:spacing w:after="0" w:line="480" w:lineRule="auto"/>
      </w:pPr>
    </w:p>
    <w:p w14:paraId="46757FF7" w14:textId="77777777" w:rsidR="000126D6" w:rsidRDefault="000126D6" w:rsidP="001A3B55">
      <w:pPr>
        <w:spacing w:after="0" w:line="480" w:lineRule="auto"/>
      </w:pPr>
    </w:p>
    <w:p w14:paraId="24BB1028" w14:textId="77777777" w:rsidR="001A3B55" w:rsidRDefault="001A3B55" w:rsidP="001A3B55">
      <w:pPr>
        <w:spacing w:line="480" w:lineRule="auto"/>
        <w:jc w:val="center"/>
        <w:rPr>
          <w:b/>
        </w:rPr>
      </w:pPr>
    </w:p>
    <w:p w14:paraId="376797D0" w14:textId="77777777" w:rsidR="001A3B55" w:rsidRDefault="001A3B55" w:rsidP="001A3B55">
      <w:pPr>
        <w:spacing w:line="480" w:lineRule="auto"/>
        <w:jc w:val="center"/>
        <w:rPr>
          <w:b/>
        </w:rPr>
      </w:pPr>
    </w:p>
    <w:p w14:paraId="1C37D2C4" w14:textId="77777777" w:rsidR="001A3B55" w:rsidRDefault="001A3B55" w:rsidP="001A3B55">
      <w:pPr>
        <w:spacing w:line="480" w:lineRule="auto"/>
        <w:jc w:val="center"/>
        <w:rPr>
          <w:b/>
        </w:rPr>
      </w:pPr>
    </w:p>
    <w:p w14:paraId="249D78A1" w14:textId="77777777" w:rsidR="001A3B55" w:rsidRDefault="001A3B55" w:rsidP="001A3B55">
      <w:pPr>
        <w:spacing w:line="480" w:lineRule="auto"/>
        <w:jc w:val="center"/>
        <w:rPr>
          <w:b/>
        </w:rPr>
      </w:pPr>
    </w:p>
    <w:p w14:paraId="482980A5" w14:textId="77777777" w:rsidR="001A3B55" w:rsidRDefault="001A3B55" w:rsidP="001A3B55">
      <w:pPr>
        <w:spacing w:line="480" w:lineRule="auto"/>
        <w:jc w:val="center"/>
        <w:rPr>
          <w:b/>
        </w:rPr>
      </w:pPr>
    </w:p>
    <w:p w14:paraId="7B3910B5" w14:textId="77777777" w:rsidR="000126D6" w:rsidRPr="001A3B55" w:rsidRDefault="001A3B55" w:rsidP="001A3B55">
      <w:pPr>
        <w:spacing w:line="480" w:lineRule="auto"/>
        <w:jc w:val="center"/>
        <w:rPr>
          <w:b/>
        </w:rPr>
      </w:pPr>
      <w:r w:rsidRPr="000126D6">
        <w:rPr>
          <w:b/>
        </w:rPr>
        <w:lastRenderedPageBreak/>
        <w:t xml:space="preserve">Professional Brand </w:t>
      </w:r>
      <w:r>
        <w:rPr>
          <w:b/>
        </w:rPr>
        <w:t>Statement</w:t>
      </w:r>
    </w:p>
    <w:p w14:paraId="5742D6A1" w14:textId="77777777" w:rsidR="00A81CA7" w:rsidRPr="00A81CA7" w:rsidRDefault="00A81CA7" w:rsidP="001A3B55">
      <w:pPr>
        <w:spacing w:after="0" w:line="480" w:lineRule="auto"/>
        <w:jc w:val="center"/>
        <w:rPr>
          <w:b/>
        </w:rPr>
      </w:pPr>
      <w:r w:rsidRPr="00A81CA7">
        <w:rPr>
          <w:b/>
        </w:rPr>
        <w:t>Part One: Understanding My Brand</w:t>
      </w:r>
    </w:p>
    <w:p w14:paraId="3A30C777" w14:textId="0B740311" w:rsidR="00372571" w:rsidRDefault="00B83435" w:rsidP="001A3B55">
      <w:pPr>
        <w:spacing w:after="0" w:line="480" w:lineRule="auto"/>
        <w:ind w:firstLine="720"/>
        <w:jc w:val="both"/>
      </w:pPr>
      <w:r>
        <w:t xml:space="preserve">I try to be better every day in my professional and personal life. </w:t>
      </w:r>
      <w:r w:rsidR="00262273">
        <w:t>"</w:t>
      </w:r>
      <w:r>
        <w:t>Why</w:t>
      </w:r>
      <w:r w:rsidR="00262273">
        <w:t>"</w:t>
      </w:r>
      <w:r>
        <w:t xml:space="preserve"> is the question that pops </w:t>
      </w:r>
      <w:r w:rsidR="00262273">
        <w:t>into my mind whenever</w:t>
      </w:r>
      <w:r>
        <w:t xml:space="preserve"> I think about motivation. I need to know that </w:t>
      </w:r>
      <w:r w:rsidR="00262273">
        <w:t>every</w:t>
      </w:r>
      <w:r>
        <w:t xml:space="preserve"> day I am</w:t>
      </w:r>
      <w:r w:rsidR="0055636E">
        <w:t xml:space="preserve"> making </w:t>
      </w:r>
      <w:r>
        <w:t>progress</w:t>
      </w:r>
      <w:r w:rsidR="0055636E">
        <w:t xml:space="preserve">. </w:t>
      </w:r>
      <w:r>
        <w:t xml:space="preserve">For my Module 4 Discussion (Communicating Your Body of Work), I presented three </w:t>
      </w:r>
      <w:r w:rsidR="00262273">
        <w:t>significant</w:t>
      </w:r>
      <w:r>
        <w:t xml:space="preserve"> achievements and what they </w:t>
      </w:r>
      <w:r w:rsidR="00372571">
        <w:t xml:space="preserve">mutually shared. </w:t>
      </w:r>
      <w:r w:rsidR="00573953">
        <w:t>I was a fully qualified aircraft mechanic within the first 2 years of being in the military</w:t>
      </w:r>
      <w:r w:rsidR="006D0F23">
        <w:t xml:space="preserve">. </w:t>
      </w:r>
      <w:r w:rsidR="004B63A4">
        <w:t>I had made poor decisions in the past</w:t>
      </w:r>
      <w:r w:rsidR="00262273">
        <w:t>. T</w:t>
      </w:r>
      <w:r w:rsidR="004B63A4">
        <w:t xml:space="preserve">herefore, I wanted a smoother life. </w:t>
      </w:r>
      <w:r w:rsidR="006B1123">
        <w:t xml:space="preserve">I </w:t>
      </w:r>
      <w:r w:rsidR="00573953">
        <w:t xml:space="preserve">wanted </w:t>
      </w:r>
      <w:r w:rsidR="006B1123">
        <w:t xml:space="preserve"> to serve my nation and participate in something greater than myself. As a result, hard work, </w:t>
      </w:r>
      <w:r w:rsidR="00262273">
        <w:t xml:space="preserve">a </w:t>
      </w:r>
      <w:r w:rsidR="006B1123">
        <w:t>positive mental attitude</w:t>
      </w:r>
      <w:r w:rsidR="00262273">
        <w:t>,</w:t>
      </w:r>
      <w:r w:rsidR="006B1123">
        <w:t xml:space="preserve"> and perseverance </w:t>
      </w:r>
      <w:r w:rsidR="00262273">
        <w:t>push</w:t>
      </w:r>
      <w:r w:rsidR="006B1123">
        <w:t xml:space="preserve"> me to meet my desired</w:t>
      </w:r>
      <w:r w:rsidR="007A03D7">
        <w:t xml:space="preserve"> daily</w:t>
      </w:r>
      <w:r w:rsidR="006B1123">
        <w:t xml:space="preserve"> goals. </w:t>
      </w:r>
    </w:p>
    <w:p w14:paraId="7C60E60F" w14:textId="57355DFB" w:rsidR="007A03D7" w:rsidRDefault="00F149F5" w:rsidP="001A3B55">
      <w:pPr>
        <w:pStyle w:val="a7"/>
        <w:numPr>
          <w:ilvl w:val="0"/>
          <w:numId w:val="1"/>
        </w:numPr>
        <w:spacing w:after="0" w:line="480" w:lineRule="auto"/>
      </w:pPr>
      <w:r w:rsidRPr="001A6C2E">
        <w:rPr>
          <w:b/>
        </w:rPr>
        <w:t>My professional goals</w:t>
      </w:r>
      <w:r w:rsidR="006975BE">
        <w:t xml:space="preserve">: I </w:t>
      </w:r>
      <w:r w:rsidR="00262273">
        <w:t>picture</w:t>
      </w:r>
      <w:r w:rsidR="006975BE">
        <w:t xml:space="preserve"> myself a</w:t>
      </w:r>
      <w:r w:rsidR="00262273">
        <w:t xml:space="preserve">s a </w:t>
      </w:r>
      <w:r w:rsidR="00573953">
        <w:t>Work Leader or a Supervisor in my current career field</w:t>
      </w:r>
      <w:r w:rsidR="007654E6">
        <w:t xml:space="preserve">. </w:t>
      </w:r>
      <w:r w:rsidR="00573953">
        <w:t>Within the next 10 years</w:t>
      </w:r>
      <w:r w:rsidR="0086782B">
        <w:t>, I see myself shift</w:t>
      </w:r>
      <w:r w:rsidR="00262273">
        <w:t>ing</w:t>
      </w:r>
      <w:r w:rsidR="0086782B">
        <w:t xml:space="preserve"> out of </w:t>
      </w:r>
      <w:r w:rsidR="00573953">
        <w:t>being a mechanic</w:t>
      </w:r>
      <w:r w:rsidR="00CE26C9">
        <w:t xml:space="preserve"> and somewhere along the </w:t>
      </w:r>
      <w:r w:rsidR="004F55CC">
        <w:t>start o</w:t>
      </w:r>
      <w:r w:rsidR="00CE26C9">
        <w:t>f</w:t>
      </w:r>
      <w:r w:rsidR="004F55CC">
        <w:t xml:space="preserve"> </w:t>
      </w:r>
      <w:r w:rsidR="00573953">
        <w:t>getting my pilot’s license.</w:t>
      </w:r>
    </w:p>
    <w:p w14:paraId="2C66D8BE" w14:textId="77777777" w:rsidR="002D3CE5" w:rsidRDefault="002D3CE5" w:rsidP="001A3B55">
      <w:pPr>
        <w:pStyle w:val="a7"/>
        <w:numPr>
          <w:ilvl w:val="0"/>
          <w:numId w:val="1"/>
        </w:numPr>
        <w:spacing w:after="0" w:line="480" w:lineRule="auto"/>
      </w:pPr>
      <w:r>
        <w:rPr>
          <w:b/>
        </w:rPr>
        <w:t>Strengths and skills</w:t>
      </w:r>
      <w:r w:rsidR="00712928">
        <w:rPr>
          <w:b/>
        </w:rPr>
        <w:t xml:space="preserve">: </w:t>
      </w:r>
      <w:r w:rsidR="00712928">
        <w:t xml:space="preserve">My can-do attitude and attention to detail </w:t>
      </w:r>
      <w:r w:rsidR="00262273">
        <w:t>are</w:t>
      </w:r>
      <w:r w:rsidR="00712928">
        <w:t xml:space="preserve"> what puts me in front of the power curve. </w:t>
      </w:r>
      <w:r w:rsidR="006C7142">
        <w:t xml:space="preserve">My desire to accept massive responsibility and </w:t>
      </w:r>
      <w:r w:rsidR="0016577F">
        <w:t xml:space="preserve">absorb new understandings helps me </w:t>
      </w:r>
      <w:r w:rsidR="00A95E2A">
        <w:t>widen</w:t>
      </w:r>
      <w:r w:rsidR="00873862">
        <w:t xml:space="preserve"> my knowledge </w:t>
      </w:r>
      <w:r w:rsidR="005B50D1">
        <w:t xml:space="preserve">and continue adding essential tools to my long-term life toolbox. </w:t>
      </w:r>
      <w:r w:rsidR="00975D12">
        <w:t xml:space="preserve">In addition, I will also need to sharpen my skills during public speech </w:t>
      </w:r>
      <w:r w:rsidR="008D6142">
        <w:t xml:space="preserve">and enhance </w:t>
      </w:r>
      <w:r w:rsidR="00262273">
        <w:t xml:space="preserve">my </w:t>
      </w:r>
      <w:r w:rsidR="008D6142">
        <w:t xml:space="preserve">presentations. </w:t>
      </w:r>
    </w:p>
    <w:p w14:paraId="0095BE47" w14:textId="245DA5CE" w:rsidR="00A56CC8" w:rsidRDefault="00A56CC8" w:rsidP="001A3B55">
      <w:pPr>
        <w:pStyle w:val="a7"/>
        <w:numPr>
          <w:ilvl w:val="0"/>
          <w:numId w:val="1"/>
        </w:numPr>
        <w:spacing w:after="0" w:line="480" w:lineRule="auto"/>
      </w:pPr>
      <w:r>
        <w:rPr>
          <w:b/>
        </w:rPr>
        <w:t>My target Audience:</w:t>
      </w:r>
      <w:r>
        <w:t xml:space="preserve"> </w:t>
      </w:r>
      <w:r w:rsidR="0087366B">
        <w:t xml:space="preserve">If I </w:t>
      </w:r>
      <w:r w:rsidR="00262273">
        <w:t>accomplish</w:t>
      </w:r>
      <w:r w:rsidR="0087366B">
        <w:t xml:space="preserve"> my </w:t>
      </w:r>
      <w:r w:rsidR="007473F1">
        <w:t>pilot</w:t>
      </w:r>
      <w:r w:rsidR="0014588E">
        <w:t xml:space="preserve"> </w:t>
      </w:r>
      <w:r w:rsidR="003066F5">
        <w:t>profession</w:t>
      </w:r>
      <w:r w:rsidR="0014588E">
        <w:t xml:space="preserve"> as an </w:t>
      </w:r>
      <w:r w:rsidR="007473F1">
        <w:t>aircraft mechanic</w:t>
      </w:r>
      <w:r w:rsidR="003066F5">
        <w:t xml:space="preserve">, I </w:t>
      </w:r>
      <w:r w:rsidR="00573953">
        <w:t>will</w:t>
      </w:r>
      <w:r w:rsidR="003066F5">
        <w:t xml:space="preserve"> still wish to </w:t>
      </w:r>
      <w:r w:rsidR="00262273">
        <w:t>make</w:t>
      </w:r>
      <w:r w:rsidR="003066F5">
        <w:t xml:space="preserve"> a career with </w:t>
      </w:r>
      <w:r w:rsidR="004A192B">
        <w:t xml:space="preserve">flying </w:t>
      </w:r>
      <w:r w:rsidR="007473F1">
        <w:t>smaller aircraft</w:t>
      </w:r>
      <w:r w:rsidR="00A13ECE">
        <w:t xml:space="preserve">. </w:t>
      </w:r>
      <w:r w:rsidR="00142986">
        <w:t xml:space="preserve">This would seem a dream come true </w:t>
      </w:r>
      <w:r w:rsidR="004A192B">
        <w:t>since I have</w:t>
      </w:r>
      <w:r w:rsidR="00142986">
        <w:t xml:space="preserve"> work</w:t>
      </w:r>
      <w:r w:rsidR="004A192B">
        <w:t>ed</w:t>
      </w:r>
      <w:r w:rsidR="00142986">
        <w:t xml:space="preserve"> </w:t>
      </w:r>
      <w:r w:rsidR="007473F1">
        <w:t xml:space="preserve">on </w:t>
      </w:r>
      <w:r w:rsidR="004A192B">
        <w:t>both the F-16 and F-15</w:t>
      </w:r>
      <w:r w:rsidR="007473F1">
        <w:t xml:space="preserve">. </w:t>
      </w:r>
    </w:p>
    <w:p w14:paraId="0BB167B0" w14:textId="051965F6" w:rsidR="00F149F5" w:rsidRDefault="00A81CA7" w:rsidP="001A3B55">
      <w:pPr>
        <w:pStyle w:val="a7"/>
        <w:numPr>
          <w:ilvl w:val="0"/>
          <w:numId w:val="1"/>
        </w:numPr>
        <w:spacing w:after="0" w:line="480" w:lineRule="auto"/>
      </w:pPr>
      <w:r w:rsidRPr="00262273">
        <w:rPr>
          <w:b/>
        </w:rPr>
        <w:t>Analyze your competition:</w:t>
      </w:r>
      <w:r>
        <w:t xml:space="preserve"> </w:t>
      </w:r>
      <w:r w:rsidR="00DE1C02">
        <w:t xml:space="preserve">More to my </w:t>
      </w:r>
      <w:r w:rsidR="00EB2B6D">
        <w:t>practice</w:t>
      </w:r>
      <w:r w:rsidR="00DE1C02">
        <w:t xml:space="preserve">, </w:t>
      </w:r>
      <w:r w:rsidR="00262273">
        <w:t>the massive technical understanding I possess from my</w:t>
      </w:r>
      <w:r w:rsidR="00573953">
        <w:t xml:space="preserve"> 5 years </w:t>
      </w:r>
      <w:r w:rsidR="00262273">
        <w:t xml:space="preserve">as a maintainer </w:t>
      </w:r>
      <w:r w:rsidR="00EB2B6D">
        <w:t xml:space="preserve">would isolate me from my competition. </w:t>
      </w:r>
      <w:r w:rsidR="000D367A">
        <w:lastRenderedPageBreak/>
        <w:t xml:space="preserve">Nonetheless, </w:t>
      </w:r>
      <w:r w:rsidR="00262273">
        <w:t>the number is far smaller for most present or future pilots who were prior maintainers or enlisted,</w:t>
      </w:r>
      <w:r w:rsidR="00D876D6">
        <w:t xml:space="preserve"> unlike those who attended college studies and </w:t>
      </w:r>
      <w:r w:rsidR="00031E89">
        <w:t xml:space="preserve">got </w:t>
      </w:r>
      <w:r w:rsidR="00262273">
        <w:t xml:space="preserve">a </w:t>
      </w:r>
      <w:r w:rsidR="00031E89">
        <w:t xml:space="preserve">contract </w:t>
      </w:r>
      <w:r w:rsidR="00D876D6">
        <w:t xml:space="preserve">as an aviator. </w:t>
      </w:r>
      <w:r w:rsidR="00262273">
        <w:t>M</w:t>
      </w:r>
      <w:r w:rsidR="00A65562">
        <w:t xml:space="preserve">y experiences and upbringing make me a balanced person </w:t>
      </w:r>
      <w:r w:rsidR="00262273">
        <w:t>concerning</w:t>
      </w:r>
      <w:r w:rsidR="00A65562">
        <w:t xml:space="preserve"> the officer and enlisted community. </w:t>
      </w:r>
    </w:p>
    <w:p w14:paraId="2FE37FC4" w14:textId="77777777" w:rsidR="00807532" w:rsidRDefault="00807532" w:rsidP="001A3B55">
      <w:pPr>
        <w:spacing w:after="0" w:line="480" w:lineRule="auto"/>
      </w:pPr>
    </w:p>
    <w:p w14:paraId="45A9435A" w14:textId="77777777" w:rsidR="00807532" w:rsidRDefault="00807532" w:rsidP="001A3B55">
      <w:pPr>
        <w:spacing w:after="0" w:line="480" w:lineRule="auto"/>
      </w:pPr>
    </w:p>
    <w:p w14:paraId="0989BE49" w14:textId="77777777" w:rsidR="00807532" w:rsidRDefault="00807532" w:rsidP="001A3B55">
      <w:pPr>
        <w:spacing w:after="0" w:line="480" w:lineRule="auto"/>
      </w:pPr>
    </w:p>
    <w:p w14:paraId="0455A594" w14:textId="77777777" w:rsidR="00807532" w:rsidRDefault="00807532" w:rsidP="001A3B55">
      <w:pPr>
        <w:spacing w:after="0" w:line="480" w:lineRule="auto"/>
      </w:pPr>
    </w:p>
    <w:p w14:paraId="64BDD4F0" w14:textId="77777777" w:rsidR="00807532" w:rsidRDefault="00807532" w:rsidP="001A3B55">
      <w:pPr>
        <w:spacing w:after="0" w:line="480" w:lineRule="auto"/>
      </w:pPr>
    </w:p>
    <w:p w14:paraId="619EE18A" w14:textId="77777777" w:rsidR="00807532" w:rsidRDefault="00807532" w:rsidP="001A3B55">
      <w:pPr>
        <w:spacing w:after="0" w:line="480" w:lineRule="auto"/>
      </w:pPr>
    </w:p>
    <w:p w14:paraId="273F499F" w14:textId="77777777" w:rsidR="00807532" w:rsidRDefault="00807532" w:rsidP="001A3B55">
      <w:pPr>
        <w:spacing w:after="0" w:line="480" w:lineRule="auto"/>
      </w:pPr>
    </w:p>
    <w:p w14:paraId="41F80E1C" w14:textId="77777777" w:rsidR="00807532" w:rsidRDefault="00807532" w:rsidP="001A3B55">
      <w:pPr>
        <w:spacing w:after="0" w:line="480" w:lineRule="auto"/>
      </w:pPr>
    </w:p>
    <w:p w14:paraId="64422E99" w14:textId="77777777" w:rsidR="00807532" w:rsidRDefault="00807532" w:rsidP="001A3B55">
      <w:pPr>
        <w:spacing w:after="0" w:line="480" w:lineRule="auto"/>
      </w:pPr>
    </w:p>
    <w:p w14:paraId="5A028909" w14:textId="77777777" w:rsidR="00807532" w:rsidRDefault="00807532" w:rsidP="001A3B55">
      <w:pPr>
        <w:spacing w:after="0" w:line="480" w:lineRule="auto"/>
      </w:pPr>
    </w:p>
    <w:p w14:paraId="2E4FF5DD" w14:textId="77777777" w:rsidR="00807532" w:rsidRDefault="00807532" w:rsidP="001A3B55">
      <w:pPr>
        <w:spacing w:after="0" w:line="480" w:lineRule="auto"/>
      </w:pPr>
    </w:p>
    <w:p w14:paraId="4C97DFB9" w14:textId="77777777" w:rsidR="00262273" w:rsidRDefault="00262273" w:rsidP="001A3B55">
      <w:pPr>
        <w:spacing w:after="0" w:line="480" w:lineRule="auto"/>
      </w:pPr>
    </w:p>
    <w:p w14:paraId="796E9E23" w14:textId="77777777" w:rsidR="00807532" w:rsidRDefault="00807532" w:rsidP="001A3B55">
      <w:pPr>
        <w:spacing w:after="0" w:line="480" w:lineRule="auto"/>
      </w:pPr>
    </w:p>
    <w:p w14:paraId="23B58E11" w14:textId="77777777" w:rsidR="001A3B55" w:rsidRDefault="001A3B55" w:rsidP="001A3B55">
      <w:pPr>
        <w:spacing w:after="0" w:line="480" w:lineRule="auto"/>
        <w:jc w:val="center"/>
        <w:rPr>
          <w:b/>
        </w:rPr>
      </w:pPr>
    </w:p>
    <w:p w14:paraId="0717E4A4" w14:textId="77777777" w:rsidR="001A3B55" w:rsidRDefault="001A3B55" w:rsidP="001A3B55">
      <w:pPr>
        <w:spacing w:after="0" w:line="480" w:lineRule="auto"/>
        <w:jc w:val="center"/>
        <w:rPr>
          <w:b/>
        </w:rPr>
      </w:pPr>
    </w:p>
    <w:p w14:paraId="5FAB722D" w14:textId="77777777" w:rsidR="007473F1" w:rsidRDefault="007473F1" w:rsidP="001A3B55">
      <w:pPr>
        <w:spacing w:after="0" w:line="480" w:lineRule="auto"/>
        <w:jc w:val="center"/>
        <w:rPr>
          <w:b/>
        </w:rPr>
      </w:pPr>
    </w:p>
    <w:p w14:paraId="19C7CEC2" w14:textId="77777777" w:rsidR="007473F1" w:rsidRDefault="007473F1" w:rsidP="001A3B55">
      <w:pPr>
        <w:spacing w:after="0" w:line="480" w:lineRule="auto"/>
        <w:jc w:val="center"/>
        <w:rPr>
          <w:b/>
        </w:rPr>
      </w:pPr>
    </w:p>
    <w:p w14:paraId="1FF18D0C" w14:textId="77777777" w:rsidR="007473F1" w:rsidRDefault="007473F1" w:rsidP="001A3B55">
      <w:pPr>
        <w:spacing w:after="0" w:line="480" w:lineRule="auto"/>
        <w:jc w:val="center"/>
        <w:rPr>
          <w:b/>
        </w:rPr>
      </w:pPr>
    </w:p>
    <w:p w14:paraId="35983E0F" w14:textId="77777777" w:rsidR="007473F1" w:rsidRDefault="007473F1" w:rsidP="001A3B55">
      <w:pPr>
        <w:spacing w:after="0" w:line="480" w:lineRule="auto"/>
        <w:jc w:val="center"/>
        <w:rPr>
          <w:b/>
        </w:rPr>
      </w:pPr>
    </w:p>
    <w:p w14:paraId="3AAB1F7A" w14:textId="10BCC9D9" w:rsidR="00A81CA7" w:rsidRPr="00A81AC6" w:rsidRDefault="00A81CA7" w:rsidP="001A3B55">
      <w:pPr>
        <w:spacing w:after="0" w:line="480" w:lineRule="auto"/>
        <w:jc w:val="center"/>
        <w:rPr>
          <w:b/>
        </w:rPr>
      </w:pPr>
      <w:r w:rsidRPr="00A81AC6">
        <w:rPr>
          <w:b/>
        </w:rPr>
        <w:t>Part Two: Communicating My Brand</w:t>
      </w:r>
    </w:p>
    <w:p w14:paraId="51E35220" w14:textId="77777777" w:rsidR="00A81CA7" w:rsidRPr="00A81AC6" w:rsidRDefault="00A81CA7" w:rsidP="001A3B55">
      <w:pPr>
        <w:spacing w:after="0" w:line="480" w:lineRule="auto"/>
        <w:jc w:val="center"/>
        <w:rPr>
          <w:b/>
        </w:rPr>
      </w:pPr>
      <w:r w:rsidRPr="00A81AC6">
        <w:rPr>
          <w:b/>
        </w:rPr>
        <w:t>Professional Brand Presentation Outline</w:t>
      </w:r>
    </w:p>
    <w:p w14:paraId="18D2886B" w14:textId="77777777" w:rsidR="00A81CA7" w:rsidRPr="00EA7B78" w:rsidRDefault="00EA7B78" w:rsidP="001A3B55">
      <w:pPr>
        <w:spacing w:after="0" w:line="480" w:lineRule="auto"/>
        <w:rPr>
          <w:b/>
        </w:rPr>
      </w:pPr>
      <w:r w:rsidRPr="00EA7B78">
        <w:rPr>
          <w:b/>
        </w:rPr>
        <w:t>Introduction</w:t>
      </w:r>
    </w:p>
    <w:p w14:paraId="5FC82ED6" w14:textId="2ADDFC11" w:rsidR="00F149F5" w:rsidRDefault="00EA7B78" w:rsidP="001A3B55">
      <w:pPr>
        <w:spacing w:after="0" w:line="480" w:lineRule="auto"/>
      </w:pPr>
      <w:r>
        <w:t>I try to be better every day in my professional and personal life.</w:t>
      </w:r>
      <w:r w:rsidR="0055636E">
        <w:t xml:space="preserve"> </w:t>
      </w:r>
      <w:r w:rsidR="00262273">
        <w:t>"</w:t>
      </w:r>
      <w:r w:rsidR="0055636E">
        <w:t>Why</w:t>
      </w:r>
      <w:r w:rsidR="00262273">
        <w:t>"</w:t>
      </w:r>
      <w:r w:rsidR="0055636E">
        <w:t xml:space="preserve"> is the question that pops </w:t>
      </w:r>
      <w:r w:rsidR="00262273">
        <w:t>into my mind whenever</w:t>
      </w:r>
      <w:r w:rsidR="0055636E">
        <w:t xml:space="preserve"> I think about motivation. I need to know </w:t>
      </w:r>
      <w:r w:rsidR="00262273">
        <w:t>every</w:t>
      </w:r>
      <w:r w:rsidR="0055636E">
        <w:t xml:space="preserve"> </w:t>
      </w:r>
      <w:r w:rsidR="004A192B">
        <w:t>day;</w:t>
      </w:r>
      <w:r w:rsidR="0055636E">
        <w:t xml:space="preserve"> </w:t>
      </w:r>
      <w:r w:rsidR="004A192B">
        <w:t>‘</w:t>
      </w:r>
      <w:r w:rsidR="0055636E">
        <w:t>I am making progress.</w:t>
      </w:r>
    </w:p>
    <w:p w14:paraId="1DB9A9E7" w14:textId="77777777" w:rsidR="00EC5146" w:rsidRPr="00EC5146" w:rsidRDefault="00EC5146" w:rsidP="001A3B55">
      <w:pPr>
        <w:spacing w:after="0" w:line="480" w:lineRule="auto"/>
        <w:rPr>
          <w:b/>
        </w:rPr>
      </w:pPr>
      <w:r w:rsidRPr="00EC5146">
        <w:rPr>
          <w:b/>
        </w:rPr>
        <w:t xml:space="preserve">Body </w:t>
      </w:r>
    </w:p>
    <w:p w14:paraId="76B7B471" w14:textId="617013ED" w:rsidR="00EC5146" w:rsidRDefault="00262273" w:rsidP="001A3B55">
      <w:pPr>
        <w:spacing w:after="0" w:line="480" w:lineRule="auto"/>
        <w:jc w:val="both"/>
      </w:pPr>
      <w:r>
        <w:t>My devotion to detail and desire to never give up makes me stand out from the crowd and sets me far from the competition</w:t>
      </w:r>
      <w:r w:rsidR="00C50038">
        <w:t xml:space="preserve">. </w:t>
      </w:r>
      <w:r w:rsidR="00B26881">
        <w:t xml:space="preserve">I always show up on time, stay late, </w:t>
      </w:r>
      <w:r>
        <w:t>focus on time management, carry my light snack to work, and</w:t>
      </w:r>
      <w:r w:rsidR="00B26881">
        <w:t xml:space="preserve"> do not smoke. </w:t>
      </w:r>
      <w:r w:rsidR="007752C1">
        <w:t xml:space="preserve">Also, I always ensure </w:t>
      </w:r>
      <w:r>
        <w:t>work progress since I have short-</w:t>
      </w:r>
      <w:r w:rsidR="004C6DBE">
        <w:t xml:space="preserve"> and long-term present professional goals</w:t>
      </w:r>
      <w:r w:rsidR="002C5AFC">
        <w:t xml:space="preserve">. </w:t>
      </w:r>
      <w:r w:rsidR="00DE50AE">
        <w:t xml:space="preserve">My short-term objectives </w:t>
      </w:r>
      <w:r w:rsidR="007473F1">
        <w:t xml:space="preserve">applying for a </w:t>
      </w:r>
      <w:r w:rsidR="003F0A18">
        <w:t>pilot’s</w:t>
      </w:r>
      <w:r w:rsidR="007473F1">
        <w:t xml:space="preserve"> license</w:t>
      </w:r>
      <w:r>
        <w:t xml:space="preserve"> 2022 summer</w:t>
      </w:r>
      <w:r w:rsidR="00DE50AE">
        <w:t xml:space="preserve">. </w:t>
      </w:r>
      <w:r>
        <w:t>At the same time,</w:t>
      </w:r>
      <w:r w:rsidR="006E6886">
        <w:t xml:space="preserve"> my long-term objectives </w:t>
      </w:r>
      <w:r w:rsidR="00AB0560">
        <w:t>encompass</w:t>
      </w:r>
      <w:r w:rsidR="006E6886">
        <w:t xml:space="preserve"> attaining my </w:t>
      </w:r>
      <w:r w:rsidR="003F0A18">
        <w:t>bachelor’s</w:t>
      </w:r>
      <w:r w:rsidR="006E6886">
        <w:t xml:space="preserve"> degree, </w:t>
      </w:r>
      <w:r w:rsidR="007473F1">
        <w:t>step</w:t>
      </w:r>
      <w:r w:rsidR="006E6886">
        <w:t xml:space="preserve"> promotion, and </w:t>
      </w:r>
      <w:r w:rsidR="003F0A18">
        <w:t>hopefully being accepted in a higher position.</w:t>
      </w:r>
      <w:r w:rsidR="006E6886">
        <w:t xml:space="preserve"> </w:t>
      </w:r>
    </w:p>
    <w:p w14:paraId="009255BB" w14:textId="00E69F88" w:rsidR="00AB0560" w:rsidRDefault="00A10D89" w:rsidP="001A3B55">
      <w:pPr>
        <w:spacing w:after="0" w:line="480" w:lineRule="auto"/>
        <w:jc w:val="both"/>
      </w:pPr>
      <w:r>
        <w:t xml:space="preserve">My </w:t>
      </w:r>
      <w:r w:rsidR="0051229A">
        <w:t xml:space="preserve">strengths include hard work, </w:t>
      </w:r>
      <w:r w:rsidR="00262273">
        <w:t>being a fast learner, always eager to learn, exploring something new, and always being</w:t>
      </w:r>
      <w:r w:rsidR="00F801B2">
        <w:t xml:space="preserve"> motivated at work. </w:t>
      </w:r>
      <w:r w:rsidR="00124418">
        <w:t xml:space="preserve">Despite my </w:t>
      </w:r>
      <w:r w:rsidR="003F0A18">
        <w:t xml:space="preserve">fighter aircraft </w:t>
      </w:r>
      <w:r w:rsidR="00124418">
        <w:t xml:space="preserve">mechanic skills, I am also excellent with administrative activities and often have pride in professional military understanding. </w:t>
      </w:r>
      <w:r w:rsidR="00D27CC0">
        <w:t xml:space="preserve">I have been rewarded for my unrelenting work ethic and hard work. </w:t>
      </w:r>
      <w:r w:rsidR="00086FE8">
        <w:t xml:space="preserve">I have also been chosen </w:t>
      </w:r>
      <w:r w:rsidR="004C04B3">
        <w:t xml:space="preserve">amongst my </w:t>
      </w:r>
      <w:r w:rsidR="00A45794">
        <w:t>peers for multiple awards</w:t>
      </w:r>
      <w:r w:rsidR="00262273">
        <w:t xml:space="preserve">, including Safety Professional, </w:t>
      </w:r>
      <w:r w:rsidR="003F0A18">
        <w:t>Functional Test</w:t>
      </w:r>
      <w:r w:rsidR="00262273">
        <w:t xml:space="preserve"> Maintenance man, and scored</w:t>
      </w:r>
      <w:r w:rsidR="00A45794">
        <w:t xml:space="preserve"> massive </w:t>
      </w:r>
      <w:r w:rsidR="00D93EC3">
        <w:t>p</w:t>
      </w:r>
      <w:r w:rsidR="00A45794">
        <w:t xml:space="preserve">erformance </w:t>
      </w:r>
      <w:r w:rsidR="00D93EC3">
        <w:t>m</w:t>
      </w:r>
      <w:r w:rsidR="00A45794">
        <w:t xml:space="preserve">ark </w:t>
      </w:r>
      <w:r w:rsidR="00D93EC3">
        <w:t>a</w:t>
      </w:r>
      <w:r w:rsidR="00A45794">
        <w:t xml:space="preserve">verages </w:t>
      </w:r>
      <w:r w:rsidR="00DD1DAB">
        <w:t xml:space="preserve">on all my assessments. </w:t>
      </w:r>
      <w:r w:rsidR="0072589B">
        <w:t>My most pr</w:t>
      </w:r>
      <w:r w:rsidR="00262273">
        <w:t xml:space="preserve">oud achievements are having been exemplary and </w:t>
      </w:r>
      <w:r w:rsidR="003F0A18">
        <w:t>becoming the dedicated crew chief on the flagship of my unit while I was active duty</w:t>
      </w:r>
      <w:r w:rsidR="00D93EC3">
        <w:t xml:space="preserve">. </w:t>
      </w:r>
      <w:r w:rsidR="000F754B">
        <w:t xml:space="preserve">This is </w:t>
      </w:r>
      <w:r w:rsidR="00262273">
        <w:t>infrequent</w:t>
      </w:r>
      <w:r w:rsidR="000F754B">
        <w:t xml:space="preserve"> </w:t>
      </w:r>
      <w:r w:rsidR="00262273">
        <w:t>for</w:t>
      </w:r>
      <w:r w:rsidR="000F754B">
        <w:t xml:space="preserve"> individuals who have proven themselves at the </w:t>
      </w:r>
      <w:r w:rsidR="00134D3A">
        <w:t xml:space="preserve">authoritative </w:t>
      </w:r>
      <w:r w:rsidR="00CC2066">
        <w:t xml:space="preserve">spot. </w:t>
      </w:r>
    </w:p>
    <w:p w14:paraId="675125CE" w14:textId="77777777" w:rsidR="007473F1" w:rsidRDefault="007473F1" w:rsidP="001A3B55">
      <w:pPr>
        <w:spacing w:after="0" w:line="480" w:lineRule="auto"/>
        <w:rPr>
          <w:b/>
        </w:rPr>
      </w:pPr>
    </w:p>
    <w:p w14:paraId="08EF9205" w14:textId="2C919014" w:rsidR="000D4259" w:rsidRPr="000D4259" w:rsidRDefault="000D4259" w:rsidP="001A3B55">
      <w:pPr>
        <w:spacing w:after="0" w:line="480" w:lineRule="auto"/>
        <w:rPr>
          <w:b/>
        </w:rPr>
      </w:pPr>
      <w:r w:rsidRPr="000D4259">
        <w:rPr>
          <w:b/>
        </w:rPr>
        <w:t xml:space="preserve">Conclusion </w:t>
      </w:r>
    </w:p>
    <w:p w14:paraId="69C18E4D" w14:textId="5DA6E040" w:rsidR="00CC2066" w:rsidRDefault="00FE1FEF" w:rsidP="001A3B55">
      <w:pPr>
        <w:spacing w:after="0" w:line="480" w:lineRule="auto"/>
      </w:pPr>
      <w:r>
        <w:t xml:space="preserve">I take </w:t>
      </w:r>
      <w:r w:rsidR="00262273">
        <w:t>immens</w:t>
      </w:r>
      <w:r>
        <w:t xml:space="preserve">e pride </w:t>
      </w:r>
      <w:r w:rsidR="00E85D8D">
        <w:t>in my job</w:t>
      </w:r>
      <w:r w:rsidR="00262273">
        <w:t>,</w:t>
      </w:r>
      <w:r>
        <w:t xml:space="preserve"> </w:t>
      </w:r>
      <w:r w:rsidR="00262273">
        <w:t>contributing</w:t>
      </w:r>
      <w:r w:rsidR="00A11CB0">
        <w:t xml:space="preserve"> to</w:t>
      </w:r>
      <w:r>
        <w:t xml:space="preserve"> my professional brand. </w:t>
      </w:r>
      <w:r w:rsidR="00D73AD6">
        <w:t xml:space="preserve">I also </w:t>
      </w:r>
      <w:r w:rsidR="00E85D8D">
        <w:t xml:space="preserve">take </w:t>
      </w:r>
      <w:r w:rsidR="00262273">
        <w:t>tremendous</w:t>
      </w:r>
      <w:r w:rsidR="00E85D8D">
        <w:t xml:space="preserve"> pride at work</w:t>
      </w:r>
      <w:r w:rsidR="00262273">
        <w:t>,</w:t>
      </w:r>
      <w:r w:rsidR="00E85D8D">
        <w:t xml:space="preserve"> and </w:t>
      </w:r>
      <w:r w:rsidR="00262273">
        <w:t xml:space="preserve">my </w:t>
      </w:r>
      <w:r w:rsidR="00E85D8D">
        <w:t xml:space="preserve">uniform </w:t>
      </w:r>
      <w:r w:rsidR="00262273">
        <w:t xml:space="preserve">forms the </w:t>
      </w:r>
      <w:r w:rsidR="00B83438">
        <w:t>basis</w:t>
      </w:r>
      <w:r w:rsidR="006E1A6B">
        <w:t xml:space="preserve"> for a successful career. </w:t>
      </w:r>
      <w:r w:rsidR="0051601D">
        <w:t xml:space="preserve">These </w:t>
      </w:r>
      <w:r w:rsidR="00262273">
        <w:t>intrinsic traits</w:t>
      </w:r>
      <w:r w:rsidR="0051601D">
        <w:t xml:space="preserve"> help me excel in all position</w:t>
      </w:r>
      <w:r w:rsidR="00262273">
        <w:t>s</w:t>
      </w:r>
      <w:r w:rsidR="0051601D">
        <w:t xml:space="preserve"> at work and sta</w:t>
      </w:r>
      <w:r w:rsidR="008E09B2">
        <w:t xml:space="preserve">y in front of my peers. </w:t>
      </w:r>
      <w:r w:rsidR="00217AF4">
        <w:t xml:space="preserve">I have the </w:t>
      </w:r>
      <w:r w:rsidR="001A1409">
        <w:t>willpower</w:t>
      </w:r>
      <w:r w:rsidR="00217AF4">
        <w:t xml:space="preserve"> </w:t>
      </w:r>
      <w:r w:rsidR="001A1409">
        <w:t>to go over and above what is expected of me</w:t>
      </w:r>
      <w:r w:rsidR="00262273">
        <w:t>,</w:t>
      </w:r>
      <w:r w:rsidR="001A1409">
        <w:t xml:space="preserve"> </w:t>
      </w:r>
      <w:r w:rsidR="00262273">
        <w:t>making competing with different people less problematic and allowing</w:t>
      </w:r>
      <w:r w:rsidR="00446B41">
        <w:t xml:space="preserve"> me to be noticed and seen for my </w:t>
      </w:r>
      <w:r w:rsidR="00C4483C">
        <w:t xml:space="preserve">personality. </w:t>
      </w:r>
      <w:r w:rsidR="00CB7B6C">
        <w:t xml:space="preserve">When we believe in ourselves and </w:t>
      </w:r>
      <w:r w:rsidR="00262273">
        <w:t xml:space="preserve">are </w:t>
      </w:r>
      <w:r w:rsidR="00CB7B6C">
        <w:t xml:space="preserve">willing to </w:t>
      </w:r>
      <w:r w:rsidR="008F6DED">
        <w:t xml:space="preserve">roll up our sleeves to do some dirty </w:t>
      </w:r>
      <w:r w:rsidR="003F0A18">
        <w:t>tasks</w:t>
      </w:r>
      <w:r w:rsidR="008F6DED">
        <w:t xml:space="preserve"> for what we want, there is no </w:t>
      </w:r>
      <w:r w:rsidR="00BA4F3D">
        <w:t>arrangement</w:t>
      </w:r>
      <w:r w:rsidR="008F6DED">
        <w:t xml:space="preserve"> for </w:t>
      </w:r>
      <w:r w:rsidR="00262273">
        <w:t xml:space="preserve">a </w:t>
      </w:r>
      <w:r w:rsidR="008F6DED">
        <w:t xml:space="preserve">setback but only success. </w:t>
      </w:r>
    </w:p>
    <w:sectPr w:rsidR="00CC206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1A70D" w14:textId="77777777" w:rsidR="00410F18" w:rsidRDefault="00410F18" w:rsidP="000126D6">
      <w:pPr>
        <w:spacing w:after="0" w:line="240" w:lineRule="auto"/>
      </w:pPr>
      <w:r>
        <w:separator/>
      </w:r>
    </w:p>
  </w:endnote>
  <w:endnote w:type="continuationSeparator" w:id="0">
    <w:p w14:paraId="0368C563" w14:textId="77777777" w:rsidR="00410F18" w:rsidRDefault="00410F18" w:rsidP="000126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A7900" w14:textId="77777777" w:rsidR="00410F18" w:rsidRDefault="00410F18" w:rsidP="000126D6">
      <w:pPr>
        <w:spacing w:after="0" w:line="240" w:lineRule="auto"/>
      </w:pPr>
      <w:r>
        <w:separator/>
      </w:r>
    </w:p>
  </w:footnote>
  <w:footnote w:type="continuationSeparator" w:id="0">
    <w:p w14:paraId="5923C2B2" w14:textId="77777777" w:rsidR="00410F18" w:rsidRDefault="00410F18" w:rsidP="000126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866720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BDD47D8" w14:textId="77777777" w:rsidR="000126D6" w:rsidRDefault="000126D6">
        <w:pPr>
          <w:pStyle w:val="a3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1A18F7" w14:textId="77777777" w:rsidR="000126D6" w:rsidRDefault="000126D6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9A2FA5"/>
    <w:multiLevelType w:val="hybridMultilevel"/>
    <w:tmpl w:val="A6AA52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14049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3NTAzMDe1NLI0tzBS0lEKTi0uzszPAykwrgUA+q5A2iwAAAA="/>
  </w:docVars>
  <w:rsids>
    <w:rsidRoot w:val="000126D6"/>
    <w:rsid w:val="000126D6"/>
    <w:rsid w:val="000138BA"/>
    <w:rsid w:val="00031E89"/>
    <w:rsid w:val="000338BF"/>
    <w:rsid w:val="00034317"/>
    <w:rsid w:val="00040488"/>
    <w:rsid w:val="00086FE8"/>
    <w:rsid w:val="000D367A"/>
    <w:rsid w:val="000D4259"/>
    <w:rsid w:val="000F65E1"/>
    <w:rsid w:val="000F754B"/>
    <w:rsid w:val="001142A5"/>
    <w:rsid w:val="00124418"/>
    <w:rsid w:val="00134D3A"/>
    <w:rsid w:val="00142986"/>
    <w:rsid w:val="0014588E"/>
    <w:rsid w:val="0016577F"/>
    <w:rsid w:val="001A1409"/>
    <w:rsid w:val="001A3B55"/>
    <w:rsid w:val="001A6C2E"/>
    <w:rsid w:val="00217AF4"/>
    <w:rsid w:val="00262273"/>
    <w:rsid w:val="002922D1"/>
    <w:rsid w:val="002C5AFC"/>
    <w:rsid w:val="002D3CE5"/>
    <w:rsid w:val="002D64B8"/>
    <w:rsid w:val="003066F5"/>
    <w:rsid w:val="00372571"/>
    <w:rsid w:val="003F0A18"/>
    <w:rsid w:val="00410F18"/>
    <w:rsid w:val="004155BC"/>
    <w:rsid w:val="00446B41"/>
    <w:rsid w:val="00496BBC"/>
    <w:rsid w:val="00497846"/>
    <w:rsid w:val="004A192B"/>
    <w:rsid w:val="004B63A4"/>
    <w:rsid w:val="004C04B3"/>
    <w:rsid w:val="004C6DBE"/>
    <w:rsid w:val="004C7DBC"/>
    <w:rsid w:val="004F55CC"/>
    <w:rsid w:val="0051229A"/>
    <w:rsid w:val="0051601D"/>
    <w:rsid w:val="005236F4"/>
    <w:rsid w:val="005357B3"/>
    <w:rsid w:val="0055636E"/>
    <w:rsid w:val="00573953"/>
    <w:rsid w:val="00575572"/>
    <w:rsid w:val="005814B7"/>
    <w:rsid w:val="005A3933"/>
    <w:rsid w:val="005B50D1"/>
    <w:rsid w:val="005F2B12"/>
    <w:rsid w:val="006975BE"/>
    <w:rsid w:val="006B1123"/>
    <w:rsid w:val="006C7142"/>
    <w:rsid w:val="006D0F23"/>
    <w:rsid w:val="006E1A6B"/>
    <w:rsid w:val="006E6886"/>
    <w:rsid w:val="00712928"/>
    <w:rsid w:val="0072589B"/>
    <w:rsid w:val="007473F1"/>
    <w:rsid w:val="007654E6"/>
    <w:rsid w:val="007752C1"/>
    <w:rsid w:val="007A03D7"/>
    <w:rsid w:val="007A6EAD"/>
    <w:rsid w:val="007D01E4"/>
    <w:rsid w:val="007F19B3"/>
    <w:rsid w:val="00806DC9"/>
    <w:rsid w:val="00807532"/>
    <w:rsid w:val="0086782B"/>
    <w:rsid w:val="0087366B"/>
    <w:rsid w:val="00873862"/>
    <w:rsid w:val="0089046E"/>
    <w:rsid w:val="008D6142"/>
    <w:rsid w:val="008E09B2"/>
    <w:rsid w:val="008E0C05"/>
    <w:rsid w:val="008F6DED"/>
    <w:rsid w:val="00905C3F"/>
    <w:rsid w:val="00975D12"/>
    <w:rsid w:val="00A10D89"/>
    <w:rsid w:val="00A11CB0"/>
    <w:rsid w:val="00A13ECE"/>
    <w:rsid w:val="00A45794"/>
    <w:rsid w:val="00A56CC8"/>
    <w:rsid w:val="00A65562"/>
    <w:rsid w:val="00A81AC6"/>
    <w:rsid w:val="00A81CA7"/>
    <w:rsid w:val="00A95E2A"/>
    <w:rsid w:val="00AB0560"/>
    <w:rsid w:val="00AB2EB7"/>
    <w:rsid w:val="00B26881"/>
    <w:rsid w:val="00B34EDE"/>
    <w:rsid w:val="00B6195D"/>
    <w:rsid w:val="00B83435"/>
    <w:rsid w:val="00B83438"/>
    <w:rsid w:val="00B85061"/>
    <w:rsid w:val="00BA4F3D"/>
    <w:rsid w:val="00BC2AFE"/>
    <w:rsid w:val="00BE58A5"/>
    <w:rsid w:val="00C01AC9"/>
    <w:rsid w:val="00C4483C"/>
    <w:rsid w:val="00C50038"/>
    <w:rsid w:val="00C52CD3"/>
    <w:rsid w:val="00CB7B6C"/>
    <w:rsid w:val="00CC2066"/>
    <w:rsid w:val="00CC4A72"/>
    <w:rsid w:val="00CE26C9"/>
    <w:rsid w:val="00D27CC0"/>
    <w:rsid w:val="00D53BFF"/>
    <w:rsid w:val="00D73AD6"/>
    <w:rsid w:val="00D876D6"/>
    <w:rsid w:val="00D93EC3"/>
    <w:rsid w:val="00DD1DAB"/>
    <w:rsid w:val="00DE1C02"/>
    <w:rsid w:val="00DE50AE"/>
    <w:rsid w:val="00E4136E"/>
    <w:rsid w:val="00E85D8D"/>
    <w:rsid w:val="00E94225"/>
    <w:rsid w:val="00EA7B78"/>
    <w:rsid w:val="00EB2B6D"/>
    <w:rsid w:val="00EC5146"/>
    <w:rsid w:val="00F149F5"/>
    <w:rsid w:val="00F801B2"/>
    <w:rsid w:val="00FE1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4B6522"/>
  <w15:chartTrackingRefBased/>
  <w15:docId w15:val="{D8C2D320-4C71-4489-84AE-2E620D120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color w:val="333333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126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126D6"/>
  </w:style>
  <w:style w:type="paragraph" w:styleId="a5">
    <w:name w:val="footer"/>
    <w:basedOn w:val="a"/>
    <w:link w:val="a6"/>
    <w:uiPriority w:val="99"/>
    <w:unhideWhenUsed/>
    <w:rsid w:val="000126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126D6"/>
  </w:style>
  <w:style w:type="paragraph" w:styleId="a7">
    <w:name w:val="List Paragraph"/>
    <w:basedOn w:val="a"/>
    <w:uiPriority w:val="34"/>
    <w:qFormat/>
    <w:rsid w:val="00F149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</TotalTime>
  <Pages>4</Pages>
  <Words>656</Words>
  <Characters>374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...</cp:lastModifiedBy>
  <cp:revision>8</cp:revision>
  <dcterms:created xsi:type="dcterms:W3CDTF">2022-09-04T20:29:00Z</dcterms:created>
  <dcterms:modified xsi:type="dcterms:W3CDTF">2022-09-11T18:10:00Z</dcterms:modified>
</cp:coreProperties>
</file>